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Arial" w:hAnsi="Arial" w:cs="Arial"/>
        </w:rPr>
      </w:pPr>
      <w:r>
        <w:rPr>
          <w:rFonts w:ascii="Arial" w:hAnsi="Arial" w:cs="Arial"/>
          <w:lang w:val="en-US" w:eastAsia="zh-C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946150</wp:posOffset>
            </wp:positionH>
            <wp:positionV relativeFrom="paragraph">
              <wp:posOffset>-589280</wp:posOffset>
            </wp:positionV>
            <wp:extent cx="2054225" cy="904240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225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autoSpaceDE w:val="0"/>
        <w:autoSpaceDN w:val="0"/>
        <w:adjustRightInd w:val="0"/>
        <w:spacing w:before="60" w:after="60" w:line="240" w:lineRule="auto"/>
        <w:rPr>
          <w:rFonts w:ascii="Arial" w:hAnsi="Arial" w:cs="Arial"/>
          <w:sz w:val="16"/>
          <w:szCs w:val="36"/>
        </w:rPr>
      </w:pPr>
    </w:p>
    <w:p>
      <w:pPr>
        <w:autoSpaceDE w:val="0"/>
        <w:autoSpaceDN w:val="0"/>
        <w:adjustRightInd w:val="0"/>
        <w:spacing w:before="60" w:after="60" w:line="240" w:lineRule="auto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he ARRIVE Guidelines Checklist</w:t>
      </w:r>
    </w:p>
    <w:p>
      <w:pPr>
        <w:autoSpaceDE w:val="0"/>
        <w:autoSpaceDN w:val="0"/>
        <w:adjustRightInd w:val="0"/>
        <w:spacing w:before="60" w:after="6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imal Research: Reporting In Vivo Experiments</w:t>
      </w:r>
    </w:p>
    <w:p>
      <w:pPr>
        <w:autoSpaceDE w:val="0"/>
        <w:autoSpaceDN w:val="0"/>
        <w:adjustRightInd w:val="0"/>
        <w:spacing w:before="60" w:after="60" w:line="240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rol Kilkenny</w:t>
      </w:r>
      <w:r>
        <w:rPr>
          <w:rFonts w:ascii="Arial" w:hAnsi="Arial" w:cs="Arial"/>
          <w:sz w:val="20"/>
          <w:szCs w:val="20"/>
          <w:vertAlign w:val="superscript"/>
        </w:rPr>
        <w:t>1</w:t>
      </w:r>
      <w:r>
        <w:rPr>
          <w:rFonts w:ascii="Arial" w:hAnsi="Arial" w:cs="Arial"/>
          <w:sz w:val="20"/>
          <w:szCs w:val="20"/>
        </w:rPr>
        <w:t>, William J Browne</w:t>
      </w:r>
      <w:r>
        <w:rPr>
          <w:rFonts w:ascii="Arial" w:hAnsi="Arial" w:cs="Arial"/>
          <w:sz w:val="20"/>
          <w:szCs w:val="20"/>
          <w:vertAlign w:val="superscript"/>
        </w:rPr>
        <w:t>2</w:t>
      </w:r>
      <w:r>
        <w:rPr>
          <w:rFonts w:ascii="Arial" w:hAnsi="Arial" w:cs="Arial"/>
          <w:sz w:val="20"/>
          <w:szCs w:val="20"/>
        </w:rPr>
        <w:t>, Innes C Cuthill</w:t>
      </w:r>
      <w:r>
        <w:rPr>
          <w:rFonts w:ascii="Arial" w:hAnsi="Arial" w:cs="Arial"/>
          <w:sz w:val="20"/>
          <w:szCs w:val="20"/>
          <w:vertAlign w:val="superscript"/>
        </w:rPr>
        <w:t>3</w:t>
      </w:r>
      <w:r>
        <w:rPr>
          <w:rFonts w:ascii="Arial" w:hAnsi="Arial" w:cs="Arial"/>
          <w:sz w:val="20"/>
          <w:szCs w:val="20"/>
        </w:rPr>
        <w:t>, Michael Emerson</w:t>
      </w:r>
      <w:r>
        <w:rPr>
          <w:rFonts w:ascii="Arial" w:hAnsi="Arial" w:cs="Arial"/>
          <w:sz w:val="20"/>
          <w:szCs w:val="20"/>
          <w:vertAlign w:val="superscript"/>
        </w:rPr>
        <w:t>4</w:t>
      </w:r>
      <w:r>
        <w:rPr>
          <w:rFonts w:ascii="Arial" w:hAnsi="Arial" w:cs="Arial"/>
          <w:sz w:val="20"/>
          <w:szCs w:val="20"/>
        </w:rPr>
        <w:t xml:space="preserve"> and Douglas G Altman</w:t>
      </w:r>
      <w:r>
        <w:rPr>
          <w:rFonts w:ascii="Arial" w:hAnsi="Arial" w:cs="Arial"/>
          <w:sz w:val="20"/>
          <w:szCs w:val="20"/>
          <w:vertAlign w:val="superscript"/>
        </w:rPr>
        <w:t>5</w:t>
      </w:r>
    </w:p>
    <w:p>
      <w:pPr>
        <w:autoSpaceDE w:val="0"/>
        <w:autoSpaceDN w:val="0"/>
        <w:adjustRightInd w:val="0"/>
        <w:spacing w:before="60" w:after="60" w:line="240" w:lineRule="auto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  <w:vertAlign w:val="superscript"/>
        </w:rPr>
        <w:t>1</w:t>
      </w:r>
      <w:r>
        <w:rPr>
          <w:rFonts w:ascii="Arial" w:hAnsi="Arial" w:cs="Arial"/>
          <w:i/>
          <w:iCs/>
          <w:sz w:val="16"/>
          <w:szCs w:val="16"/>
        </w:rPr>
        <w:t xml:space="preserve">The National Centre for the Replacement, Refinement and Reduction of Animals in Research, London, UK, </w:t>
      </w:r>
      <w:r>
        <w:rPr>
          <w:rFonts w:ascii="Arial" w:hAnsi="Arial" w:cs="Arial"/>
          <w:i/>
          <w:iCs/>
          <w:sz w:val="16"/>
          <w:szCs w:val="16"/>
          <w:vertAlign w:val="superscript"/>
        </w:rPr>
        <w:t>2</w:t>
      </w:r>
      <w:r>
        <w:rPr>
          <w:rFonts w:ascii="Arial" w:hAnsi="Arial" w:cs="Arial"/>
          <w:i/>
          <w:iCs/>
          <w:sz w:val="16"/>
          <w:szCs w:val="16"/>
        </w:rPr>
        <w:t xml:space="preserve">School of Veterinary Science, University of Bristol, Bristol, UK, </w:t>
      </w:r>
      <w:r>
        <w:rPr>
          <w:rFonts w:ascii="Arial" w:hAnsi="Arial" w:cs="Arial"/>
          <w:i/>
          <w:iCs/>
          <w:sz w:val="16"/>
          <w:szCs w:val="16"/>
          <w:vertAlign w:val="superscript"/>
        </w:rPr>
        <w:t>3</w:t>
      </w:r>
      <w:r>
        <w:rPr>
          <w:rFonts w:ascii="Arial" w:hAnsi="Arial" w:cs="Arial"/>
          <w:i/>
          <w:iCs/>
          <w:sz w:val="16"/>
          <w:szCs w:val="16"/>
        </w:rPr>
        <w:t xml:space="preserve">School of Biological Sciences, University of Bristol, Bristol, UK, </w:t>
      </w:r>
      <w:r>
        <w:rPr>
          <w:rFonts w:ascii="Arial" w:hAnsi="Arial" w:cs="Arial"/>
          <w:i/>
          <w:iCs/>
          <w:sz w:val="16"/>
          <w:szCs w:val="16"/>
          <w:vertAlign w:val="superscript"/>
        </w:rPr>
        <w:t>4</w:t>
      </w:r>
      <w:r>
        <w:rPr>
          <w:rFonts w:ascii="Arial" w:hAnsi="Arial" w:cs="Arial"/>
          <w:i/>
          <w:iCs/>
          <w:sz w:val="16"/>
          <w:szCs w:val="16"/>
        </w:rPr>
        <w:t xml:space="preserve">National Heart and Lung Institute, Imperial College London, UK, </w:t>
      </w:r>
      <w:r>
        <w:rPr>
          <w:rFonts w:ascii="Arial" w:hAnsi="Arial" w:cs="Arial"/>
          <w:i/>
          <w:iCs/>
          <w:sz w:val="16"/>
          <w:szCs w:val="16"/>
          <w:vertAlign w:val="superscript"/>
        </w:rPr>
        <w:t>5</w:t>
      </w:r>
      <w:r>
        <w:rPr>
          <w:rFonts w:ascii="Arial" w:hAnsi="Arial" w:cs="Arial"/>
          <w:i/>
          <w:iCs/>
          <w:sz w:val="16"/>
          <w:szCs w:val="16"/>
        </w:rPr>
        <w:t>Centre for Statistics in Medicine, University of Oxford, Oxford, UK.</w:t>
      </w:r>
    </w:p>
    <w:p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6"/>
          <w:szCs w:val="16"/>
        </w:rPr>
      </w:pPr>
    </w:p>
    <w:tbl>
      <w:tblPr>
        <w:tblStyle w:val="7"/>
        <w:tblW w:w="0" w:type="auto"/>
        <w:tblInd w:w="-34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"/>
        <w:gridCol w:w="1668"/>
        <w:gridCol w:w="708"/>
        <w:gridCol w:w="6299"/>
        <w:gridCol w:w="1214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c>
          <w:tcPr>
            <w:tcW w:w="1702" w:type="dxa"/>
            <w:gridSpan w:val="2"/>
            <w:tcBorders>
              <w:top w:val="single" w:color="454443" w:sz="4" w:space="0"/>
              <w:left w:val="single" w:color="454443" w:sz="4" w:space="0"/>
              <w:bottom w:val="single" w:color="454443" w:sz="4" w:space="0"/>
              <w:right w:val="single" w:color="454443" w:sz="4" w:space="0"/>
            </w:tcBorders>
            <w:shd w:val="clear" w:color="auto" w:fill="454443"/>
            <w:vAlign w:val="center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708" w:type="dxa"/>
            <w:tcBorders>
              <w:top w:val="single" w:color="454443" w:sz="4" w:space="0"/>
              <w:left w:val="single" w:color="454443" w:sz="4" w:space="0"/>
              <w:bottom w:val="single" w:color="454443" w:sz="4" w:space="0"/>
              <w:right w:val="single" w:color="454443" w:sz="4" w:space="0"/>
            </w:tcBorders>
            <w:shd w:val="clear" w:color="auto" w:fill="454443"/>
            <w:vAlign w:val="center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>ITEM</w:t>
            </w:r>
          </w:p>
        </w:tc>
        <w:tc>
          <w:tcPr>
            <w:tcW w:w="6299" w:type="dxa"/>
            <w:tcBorders>
              <w:top w:val="single" w:color="454443" w:sz="4" w:space="0"/>
              <w:left w:val="single" w:color="454443" w:sz="4" w:space="0"/>
              <w:bottom w:val="single" w:color="454443" w:sz="4" w:space="0"/>
              <w:right w:val="single" w:color="454443" w:sz="4" w:space="0"/>
            </w:tcBorders>
            <w:shd w:val="clear" w:color="auto" w:fill="454443"/>
            <w:vAlign w:val="center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>RECOMMENDATION</w:t>
            </w:r>
          </w:p>
        </w:tc>
        <w:tc>
          <w:tcPr>
            <w:tcW w:w="1214" w:type="dxa"/>
            <w:tcBorders>
              <w:top w:val="single" w:color="454443" w:sz="4" w:space="0"/>
              <w:left w:val="single" w:color="454443" w:sz="4" w:space="0"/>
              <w:bottom w:val="single" w:color="454443" w:sz="4" w:space="0"/>
              <w:right w:val="single" w:color="454443" w:sz="4" w:space="0"/>
            </w:tcBorders>
            <w:shd w:val="clear" w:color="auto" w:fill="454443"/>
            <w:vAlign w:val="center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6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cs="Arial"/>
                <w:color w:val="FFFFFF" w:themeColor="background1"/>
                <w:sz w:val="16"/>
                <w:szCs w:val="18"/>
                <w14:textFill>
                  <w14:solidFill>
                    <w14:schemeClr w14:val="bg1"/>
                  </w14:solidFill>
                </w14:textFill>
              </w:rPr>
              <w:t>Section/</w:t>
            </w:r>
            <w:r>
              <w:rPr>
                <w:rFonts w:ascii="Arial" w:hAnsi="Arial" w:cs="Arial"/>
                <w:color w:val="FFFFFF" w:themeColor="background1"/>
                <w:sz w:val="16"/>
                <w:szCs w:val="18"/>
                <w14:textFill>
                  <w14:solidFill>
                    <w14:schemeClr w14:val="bg1"/>
                  </w14:solidFill>
                </w14:textFill>
              </w:rPr>
              <w:br w:type="textWrapping"/>
            </w:r>
            <w:r>
              <w:rPr>
                <w:rFonts w:ascii="Arial" w:hAnsi="Arial" w:cs="Arial"/>
                <w:color w:val="FFFFFF" w:themeColor="background1"/>
                <w:sz w:val="16"/>
                <w:szCs w:val="18"/>
                <w14:textFill>
                  <w14:solidFill>
                    <w14:schemeClr w14:val="bg1"/>
                  </w14:solidFill>
                </w14:textFill>
              </w:rPr>
              <w:t>Paragraph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454443" w:sz="4" w:space="0"/>
              <w:bottom w:val="single" w:color="454443" w:sz="8" w:space="0"/>
              <w:right w:val="single" w:color="45444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2900" cy="288925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2900" cy="289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454443" w:sz="4" w:space="0"/>
              <w:left w:val="single" w:color="454443" w:sz="8" w:space="0"/>
              <w:bottom w:val="single" w:color="45444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>
              <w:rPr>
                <w:rFonts w:hint="eastAsia" w:ascii="Arial" w:hAnsi="Arial" w:cs="Arial"/>
                <w:sz w:val="18"/>
                <w:szCs w:val="18"/>
                <w:lang w:eastAsia="zh-CN"/>
              </w:rPr>
              <w:t>itle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454443" w:sz="8" w:space="0"/>
              <w:bottom w:val="single" w:color="921F49" w:sz="8" w:space="0"/>
              <w:right w:val="single" w:color="45444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40005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400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454443" w:sz="8" w:space="0"/>
              <w:left w:val="single" w:color="454443" w:sz="8" w:space="0"/>
              <w:bottom w:val="single" w:color="921F49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</w:t>
            </w:r>
            <w:r>
              <w:rPr>
                <w:rFonts w:hint="eastAsia" w:ascii="Arial" w:hAnsi="Arial" w:cs="Arial"/>
                <w:sz w:val="18"/>
                <w:szCs w:val="18"/>
                <w:lang w:eastAsia="zh-CN"/>
              </w:rPr>
              <w:t>bstract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921F49" w:sz="8" w:space="0"/>
              <w:bottom w:val="single" w:color="921F49" w:sz="8" w:space="0"/>
              <w:right w:val="single" w:color="921F49" w:sz="8" w:space="0"/>
            </w:tcBorders>
            <w:shd w:val="clear" w:color="auto" w:fill="921F49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>INTRODUCTION</w:t>
            </w:r>
          </w:p>
        </w:tc>
        <w:tc>
          <w:tcPr>
            <w:tcW w:w="1214" w:type="dxa"/>
            <w:tcBorders>
              <w:top w:val="single" w:color="921F49" w:sz="8" w:space="0"/>
              <w:left w:val="single" w:color="921F49" w:sz="8" w:space="0"/>
              <w:bottom w:val="single" w:color="921F49" w:sz="8" w:space="0"/>
            </w:tcBorders>
            <w:shd w:val="clear" w:color="auto" w:fill="921F49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921F49" w:sz="8" w:space="0"/>
              <w:bottom w:val="single" w:color="921F49" w:sz="8" w:space="0"/>
              <w:right w:val="single" w:color="921F49" w:sz="8" w:space="0"/>
            </w:tcBorders>
          </w:tcPr>
          <w:p>
            <w:pPr>
              <w:pStyle w:val="9"/>
              <w:autoSpaceDE w:val="0"/>
              <w:autoSpaceDN w:val="0"/>
              <w:adjustRightInd w:val="0"/>
              <w:spacing w:before="60" w:after="60" w:line="240" w:lineRule="auto"/>
              <w:ind w:left="227" w:hanging="2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83947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3518" cy="840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921F49" w:sz="8" w:space="0"/>
              <w:left w:val="single" w:color="921F49" w:sz="8" w:space="0"/>
              <w:bottom w:val="single" w:color="921F49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</w:t>
            </w:r>
            <w:r>
              <w:rPr>
                <w:rFonts w:hint="eastAsia" w:ascii="Arial" w:hAnsi="Arial" w:cs="Arial"/>
                <w:sz w:val="18"/>
                <w:szCs w:val="18"/>
                <w:lang w:eastAsia="zh-CN"/>
              </w:rPr>
              <w:t>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hint="eastAsia" w:ascii="Arial" w:hAnsi="Arial" w:cs="Arial"/>
                <w:sz w:val="18"/>
                <w:szCs w:val="18"/>
                <w:lang w:eastAsia="zh-CN"/>
              </w:rPr>
              <w:t>1-3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 2-3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921F49" w:sz="8" w:space="0"/>
              <w:bottom w:val="single" w:color="4A8783" w:sz="8" w:space="0"/>
              <w:right w:val="single" w:color="921F49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280035"/>
                  <wp:effectExtent l="0" t="0" r="0" b="571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280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921F49" w:sz="8" w:space="0"/>
              <w:left w:val="single" w:color="921F49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</w:t>
            </w:r>
            <w:r>
              <w:rPr>
                <w:rFonts w:hint="eastAsia" w:ascii="Arial" w:hAnsi="Arial" w:cs="Arial"/>
                <w:sz w:val="18"/>
                <w:szCs w:val="18"/>
                <w:lang w:eastAsia="zh-CN"/>
              </w:rPr>
              <w:t>aragrap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  <w:shd w:val="clear" w:color="auto" w:fill="4A8783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>METHODS</w:t>
            </w:r>
          </w:p>
        </w:tc>
        <w:tc>
          <w:tcPr>
            <w:tcW w:w="1214" w:type="dxa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  <w:shd w:val="clear" w:color="auto" w:fill="4A8783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401320"/>
                  <wp:effectExtent l="0" t="0" r="825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327" cy="401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 1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675" w:type="dxa"/>
            <w:gridSpan w:val="3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36870" cy="120523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7123" cy="120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Paragraph 1 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 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No applicable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  <w:trHeight w:val="704" w:hRule="atLeast"/>
        </w:trPr>
        <w:tc>
          <w:tcPr>
            <w:tcW w:w="8675" w:type="dxa"/>
            <w:gridSpan w:val="3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1461135"/>
                  <wp:effectExtent l="0" t="0" r="8255" b="571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1461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Paragraph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1-3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 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 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 2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  <w:trHeight w:val="1633" w:hRule="atLeast"/>
        </w:trPr>
        <w:tc>
          <w:tcPr>
            <w:tcW w:w="8675" w:type="dxa"/>
            <w:gridSpan w:val="3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955675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956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4" w:type="dxa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1</w:t>
            </w:r>
          </w:p>
        </w:tc>
      </w:tr>
    </w:tbl>
    <w:p>
      <w:pPr>
        <w:jc w:val="right"/>
        <w:rPr>
          <w:rFonts w:ascii="Arial" w:hAnsi="Arial" w:cs="Arial"/>
        </w:rPr>
      </w:pPr>
      <w:r>
        <w:rPr>
          <w:rFonts w:ascii="Arial" w:hAnsi="Arial" w:cs="Arial"/>
          <w:sz w:val="16"/>
          <w:szCs w:val="16"/>
        </w:rPr>
        <w:br w:type="textWrapping"/>
      </w:r>
      <w:r>
        <w:rPr>
          <w:rFonts w:ascii="Arial" w:hAnsi="Arial" w:cs="Arial"/>
          <w:sz w:val="16"/>
          <w:szCs w:val="16"/>
        </w:rPr>
        <w:t xml:space="preserve">The ARRIVE guidelines. Originally published in </w:t>
      </w:r>
      <w:r>
        <w:rPr>
          <w:rFonts w:ascii="Arial" w:hAnsi="Arial" w:cs="Arial"/>
          <w:i/>
          <w:iCs/>
          <w:sz w:val="16"/>
          <w:szCs w:val="16"/>
        </w:rPr>
        <w:t>PLoS Biology</w:t>
      </w:r>
      <w:r>
        <w:rPr>
          <w:rFonts w:ascii="Arial" w:hAnsi="Arial" w:cs="Arial"/>
          <w:sz w:val="16"/>
          <w:szCs w:val="16"/>
        </w:rPr>
        <w:t>, June 2010</w:t>
      </w:r>
      <w:r>
        <w:rPr>
          <w:rFonts w:ascii="Arial" w:hAnsi="Arial" w:cs="Arial"/>
          <w:sz w:val="16"/>
          <w:szCs w:val="16"/>
          <w:vertAlign w:val="superscript"/>
        </w:rPr>
        <w:t>1</w:t>
      </w:r>
      <w:r>
        <w:rPr>
          <w:rFonts w:ascii="Arial" w:hAnsi="Arial" w:cs="Arial"/>
        </w:rPr>
        <w:br w:type="page"/>
      </w:r>
    </w:p>
    <w:tbl>
      <w:tblPr>
        <w:tblStyle w:val="7"/>
        <w:tblW w:w="0" w:type="auto"/>
        <w:tblInd w:w="-34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"/>
        <w:gridCol w:w="8548"/>
        <w:gridCol w:w="1313"/>
        <w:gridCol w:w="44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vertAlign w:val="subscript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1304290"/>
                  <wp:effectExtent l="0" t="0" r="825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1304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-2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8763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876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565150"/>
                  <wp:effectExtent l="0" t="0" r="8255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565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1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4A8783" w:sz="8" w:space="0"/>
              <w:bottom w:val="single" w:color="4A8783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293370"/>
                  <wp:effectExtent l="0" t="0" r="14605" b="1143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293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4A8783" w:sz="8" w:space="0"/>
              <w:left w:val="single" w:color="4A8783" w:sz="8" w:space="0"/>
              <w:bottom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-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7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4A8783" w:sz="8" w:space="0"/>
              <w:bottom w:val="single" w:color="92AD4F" w:sz="8" w:space="0"/>
              <w:right w:val="single" w:color="4A8783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ind w:left="227" w:hanging="2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74549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745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4A8783" w:sz="8" w:space="0"/>
              <w:left w:val="single" w:color="4A8783" w:sz="8" w:space="0"/>
              <w:bottom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8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92AD4F" w:sz="8" w:space="0"/>
              <w:bottom w:val="single" w:color="92AD4F" w:sz="8" w:space="0"/>
              <w:right w:val="single" w:color="92AD4F" w:sz="8" w:space="0"/>
            </w:tcBorders>
            <w:shd w:val="clear" w:color="auto" w:fill="92AD4F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>RESULTS</w:t>
            </w:r>
          </w:p>
        </w:tc>
        <w:tc>
          <w:tcPr>
            <w:tcW w:w="1357" w:type="dxa"/>
            <w:gridSpan w:val="2"/>
            <w:tcBorders>
              <w:top w:val="single" w:color="92AD4F" w:sz="8" w:space="0"/>
              <w:left w:val="single" w:color="92AD4F" w:sz="8" w:space="0"/>
              <w:bottom w:val="single" w:color="92AD4F" w:sz="8" w:space="0"/>
            </w:tcBorders>
            <w:shd w:val="clear" w:color="auto" w:fill="92AD4F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92AD4F" w:sz="8" w:space="0"/>
              <w:bottom w:val="single" w:color="92AD4F" w:sz="8" w:space="0"/>
              <w:right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410210"/>
                  <wp:effectExtent l="0" t="0" r="0" b="889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410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92AD4F" w:sz="8" w:space="0"/>
              <w:left w:val="single" w:color="92AD4F" w:sz="8" w:space="0"/>
              <w:bottom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Method, paragraph 1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92AD4F" w:sz="8" w:space="0"/>
              <w:bottom w:val="single" w:color="92AD4F" w:sz="8" w:space="0"/>
              <w:right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ind w:left="227" w:hanging="2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442595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5459" cy="447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92AD4F" w:sz="8" w:space="0"/>
              <w:left w:val="single" w:color="92AD4F" w:sz="8" w:space="0"/>
              <w:bottom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Method Paragraph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92AD4F" w:sz="8" w:space="0"/>
              <w:bottom w:val="single" w:color="92AD4F" w:sz="8" w:space="0"/>
              <w:right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283845"/>
                  <wp:effectExtent l="0" t="0" r="0" b="1905"/>
                  <wp:docPr id="288" name="Picture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Picture 288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28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92AD4F" w:sz="8" w:space="0"/>
              <w:left w:val="single" w:color="92AD4F" w:sz="8" w:space="0"/>
              <w:bottom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-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4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92AD4F" w:sz="8" w:space="0"/>
              <w:bottom w:val="single" w:color="642D5C" w:sz="8" w:space="0"/>
              <w:right w:val="single" w:color="92AD4F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ind w:left="227" w:hanging="2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434340"/>
                  <wp:effectExtent l="0" t="0" r="8255" b="3810"/>
                  <wp:docPr id="289" name="Picture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" name="Picture 289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202" cy="435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92AD4F" w:sz="8" w:space="0"/>
              <w:left w:val="single" w:color="92AD4F" w:sz="8" w:space="0"/>
              <w:bottom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Method Paragraph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3</w:t>
            </w:r>
            <w:bookmarkStart w:id="0" w:name="_GoBack"/>
            <w:bookmarkEnd w:id="0"/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642D5C" w:sz="8" w:space="0"/>
              <w:bottom w:val="single" w:color="642D5C" w:sz="8" w:space="0"/>
              <w:right w:val="single" w:color="642D5C" w:sz="8" w:space="0"/>
            </w:tcBorders>
            <w:shd w:val="clear" w:color="auto" w:fill="642D5C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>DISCUSSION</w:t>
            </w:r>
          </w:p>
        </w:tc>
        <w:tc>
          <w:tcPr>
            <w:tcW w:w="1357" w:type="dxa"/>
            <w:gridSpan w:val="2"/>
            <w:tcBorders>
              <w:top w:val="single" w:color="642D5C" w:sz="8" w:space="0"/>
              <w:left w:val="single" w:color="642D5C" w:sz="8" w:space="0"/>
              <w:bottom w:val="single" w:color="642D5C" w:sz="8" w:space="0"/>
            </w:tcBorders>
            <w:shd w:val="clear" w:color="auto" w:fill="642D5C"/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642D5C" w:sz="8" w:space="0"/>
              <w:bottom w:val="single" w:color="642D5C" w:sz="8" w:space="0"/>
              <w:right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ind w:left="227" w:hanging="2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112776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1085" cy="1128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642D5C" w:sz="8" w:space="0"/>
              <w:left w:val="single" w:color="642D5C" w:sz="8" w:space="0"/>
              <w:bottom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-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6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7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aragraph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7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Before w:val="1"/>
          <w:wBefore w:w="34" w:type="dxa"/>
        </w:trPr>
        <w:tc>
          <w:tcPr>
            <w:tcW w:w="8548" w:type="dxa"/>
            <w:tcBorders>
              <w:top w:val="single" w:color="642D5C" w:sz="8" w:space="0"/>
              <w:bottom w:val="single" w:color="642D5C" w:sz="8" w:space="0"/>
              <w:right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20995" cy="395605"/>
                  <wp:effectExtent l="0" t="0" r="0" b="4445"/>
                  <wp:docPr id="291" name="Picture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" name="Picture 291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2229" cy="396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7" w:type="dxa"/>
            <w:gridSpan w:val="2"/>
            <w:tcBorders>
              <w:top w:val="single" w:color="642D5C" w:sz="8" w:space="0"/>
              <w:left w:val="single" w:color="642D5C" w:sz="8" w:space="0"/>
              <w:bottom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Paragraph </w:t>
            </w:r>
          </w:p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hint="eastAsia"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-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6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</w:tblPrEx>
        <w:trPr>
          <w:gridAfter w:val="1"/>
          <w:wAfter w:w="44" w:type="dxa"/>
        </w:trPr>
        <w:tc>
          <w:tcPr>
            <w:tcW w:w="8582" w:type="dxa"/>
            <w:gridSpan w:val="2"/>
            <w:tcBorders>
              <w:top w:val="single" w:color="642D5C" w:sz="8" w:space="0"/>
              <w:bottom w:val="single" w:color="642D5C" w:sz="8" w:space="0"/>
              <w:right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lang w:val="en-US" w:eastAsia="zh-CN"/>
              </w:rPr>
              <w:drawing>
                <wp:inline distT="0" distB="0" distL="0" distR="0">
                  <wp:extent cx="5444490" cy="276225"/>
                  <wp:effectExtent l="0" t="0" r="3810" b="9525"/>
                  <wp:docPr id="292" name="Picture 2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Picture 292"/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1804" cy="280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3" w:type="dxa"/>
            <w:tcBorders>
              <w:top w:val="single" w:color="642D5C" w:sz="8" w:space="0"/>
              <w:left w:val="single" w:color="642D5C" w:sz="8" w:space="0"/>
              <w:bottom w:val="single" w:color="642D5C" w:sz="8" w:space="0"/>
            </w:tcBorders>
          </w:tcPr>
          <w:p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Funding</w:t>
            </w:r>
          </w:p>
        </w:tc>
      </w:tr>
    </w:tbl>
    <w:p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lang w:val="en-US" w:eastAsia="zh-CN"/>
        </w:rPr>
        <w:drawing>
          <wp:inline distT="0" distB="0" distL="0" distR="0">
            <wp:extent cx="5943600" cy="775970"/>
            <wp:effectExtent l="0" t="0" r="0" b="508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Picture 29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18"/>
          <w:lang w:val="en-US" w:eastAsia="zh-C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876935</wp:posOffset>
            </wp:positionH>
            <wp:positionV relativeFrom="paragraph">
              <wp:posOffset>114300</wp:posOffset>
            </wp:positionV>
            <wp:extent cx="683260" cy="683260"/>
            <wp:effectExtent l="0" t="0" r="254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pgSz w:w="11906" w:h="16838"/>
      <w:pgMar w:top="1134" w:right="454" w:bottom="454" w:left="1644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altName w:val="汉仪书宋二KW"/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46"/>
  <w:doNotDisplayPageBoundaries w:val="1"/>
  <w:bordersDoNotSurroundHeader w:val="1"/>
  <w:bordersDoNotSurroundFooter w:val="1"/>
  <w:documentProtection w:edit="forms" w:enforcement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zQwNDAxMTQ1MDVX0lEKTi0uzszPAykwrAUApoh3mywAAAA="/>
  </w:docVars>
  <w:rsids>
    <w:rsidRoot w:val="001A5841"/>
    <w:rsid w:val="0006295E"/>
    <w:rsid w:val="000E5BBC"/>
    <w:rsid w:val="000F13D5"/>
    <w:rsid w:val="00132EC3"/>
    <w:rsid w:val="001A5841"/>
    <w:rsid w:val="00214F3D"/>
    <w:rsid w:val="00223E9E"/>
    <w:rsid w:val="00227F90"/>
    <w:rsid w:val="00240246"/>
    <w:rsid w:val="002703DF"/>
    <w:rsid w:val="002D2B0E"/>
    <w:rsid w:val="002D5EEB"/>
    <w:rsid w:val="003F663D"/>
    <w:rsid w:val="00450565"/>
    <w:rsid w:val="004D4947"/>
    <w:rsid w:val="00502FCD"/>
    <w:rsid w:val="007757A0"/>
    <w:rsid w:val="00857714"/>
    <w:rsid w:val="00871275"/>
    <w:rsid w:val="009264EF"/>
    <w:rsid w:val="009844FC"/>
    <w:rsid w:val="009D55FE"/>
    <w:rsid w:val="00AA02C1"/>
    <w:rsid w:val="00AC351C"/>
    <w:rsid w:val="00B40528"/>
    <w:rsid w:val="00B41A55"/>
    <w:rsid w:val="00C30639"/>
    <w:rsid w:val="00CC3AB0"/>
    <w:rsid w:val="00CE09D6"/>
    <w:rsid w:val="00D66CD2"/>
    <w:rsid w:val="00D7777A"/>
    <w:rsid w:val="00D83D49"/>
    <w:rsid w:val="00DB23D3"/>
    <w:rsid w:val="00DD5F5D"/>
    <w:rsid w:val="00DE05A3"/>
    <w:rsid w:val="00E17C76"/>
    <w:rsid w:val="00E8188C"/>
    <w:rsid w:val="00E840DC"/>
    <w:rsid w:val="00F21CE9"/>
    <w:rsid w:val="7FFA0F66"/>
    <w:rsid w:val="CC4DCDB7"/>
    <w:rsid w:val="FFFDF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批注框文本 字符"/>
    <w:basedOn w:val="5"/>
    <w:link w:val="2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页眉 字符"/>
    <w:basedOn w:val="5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5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8" Type="http://schemas.openxmlformats.org/officeDocument/2006/relationships/fontTable" Target="fontTable.xml"/><Relationship Id="rId27" Type="http://schemas.openxmlformats.org/officeDocument/2006/relationships/customXml" Target="../customXml/item1.xml"/><Relationship Id="rId26" Type="http://schemas.openxmlformats.org/officeDocument/2006/relationships/image" Target="media/image23.jpeg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RCUK SSC Ltd</Company>
  <Pages>3</Pages>
  <Words>178</Words>
  <Characters>1020</Characters>
  <Lines>8</Lines>
  <Paragraphs>2</Paragraphs>
  <TotalTime>0</TotalTime>
  <ScaleCrop>false</ScaleCrop>
  <LinksUpToDate>false</LinksUpToDate>
  <CharactersWithSpaces>1196</CharactersWithSpaces>
  <Application>WPS Office_1.9.1.29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7-15T23:00:00Z</dcterms:created>
  <dc:creator>Emma Stokes</dc:creator>
  <cp:lastModifiedBy>lw</cp:lastModifiedBy>
  <cp:lastPrinted>2014-08-21T19:13:00Z</cp:lastPrinted>
  <dcterms:modified xsi:type="dcterms:W3CDTF">2020-01-31T13:48:12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9.1.2994</vt:lpwstr>
  </property>
</Properties>
</file>